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6D4F7" w14:textId="77777777" w:rsidR="007D74B3" w:rsidRDefault="007D74B3" w:rsidP="00F50E25">
      <w:pPr>
        <w:jc w:val="center"/>
        <w:rPr>
          <w:b/>
          <w:sz w:val="40"/>
          <w:szCs w:val="40"/>
          <w:u w:val="single"/>
        </w:rPr>
      </w:pPr>
    </w:p>
    <w:p w14:paraId="525977A6" w14:textId="16544EFC" w:rsidR="00C03EA1" w:rsidRPr="00CA1535" w:rsidRDefault="00CA1535" w:rsidP="00F50E25">
      <w:pPr>
        <w:jc w:val="center"/>
        <w:rPr>
          <w:sz w:val="40"/>
          <w:szCs w:val="40"/>
          <w:u w:val="single"/>
        </w:rPr>
      </w:pPr>
      <w:r w:rsidRPr="00F50E25">
        <w:rPr>
          <w:b/>
          <w:sz w:val="40"/>
          <w:szCs w:val="40"/>
          <w:u w:val="single"/>
        </w:rPr>
        <w:t>Insurance Center Group</w:t>
      </w:r>
    </w:p>
    <w:p w14:paraId="4D4FF2F8" w14:textId="568396A0" w:rsidR="00CA1535" w:rsidRPr="002C4119" w:rsidRDefault="002C4119" w:rsidP="002C4119">
      <w:pPr>
        <w:jc w:val="center"/>
        <w:rPr>
          <w:sz w:val="32"/>
          <w:szCs w:val="32"/>
        </w:rPr>
      </w:pPr>
      <w:r w:rsidRPr="002C4119">
        <w:rPr>
          <w:sz w:val="32"/>
          <w:szCs w:val="32"/>
        </w:rPr>
        <w:t>Insurance</w:t>
      </w:r>
      <w:r w:rsidR="007D74B3">
        <w:rPr>
          <w:sz w:val="32"/>
          <w:szCs w:val="32"/>
        </w:rPr>
        <w:t>.</w:t>
      </w:r>
      <w:r w:rsidRPr="002C4119">
        <w:rPr>
          <w:sz w:val="32"/>
          <w:szCs w:val="32"/>
        </w:rPr>
        <w:t xml:space="preserve"> for the people</w:t>
      </w:r>
    </w:p>
    <w:p w14:paraId="0F2901DE" w14:textId="77777777" w:rsidR="00CA1535" w:rsidRDefault="00CA1535">
      <w:pPr>
        <w:rPr>
          <w:u w:val="single"/>
        </w:rPr>
      </w:pPr>
    </w:p>
    <w:p w14:paraId="3A1BD771" w14:textId="24F009D1" w:rsidR="00CA1535" w:rsidRPr="00F50E25" w:rsidRDefault="00CA1535">
      <w:pPr>
        <w:rPr>
          <w:b/>
          <w:sz w:val="28"/>
          <w:szCs w:val="28"/>
        </w:rPr>
      </w:pPr>
      <w:r w:rsidRPr="00F50E25">
        <w:rPr>
          <w:b/>
          <w:sz w:val="28"/>
          <w:szCs w:val="28"/>
        </w:rPr>
        <w:t>OUR PLEDGE TO YOU…</w:t>
      </w:r>
      <w:bookmarkStart w:id="0" w:name="_GoBack"/>
      <w:bookmarkEnd w:id="0"/>
    </w:p>
    <w:p w14:paraId="5924EF34" w14:textId="77777777" w:rsidR="00CA1535" w:rsidRDefault="00CA1535">
      <w:pPr>
        <w:rPr>
          <w:sz w:val="28"/>
          <w:szCs w:val="28"/>
        </w:rPr>
      </w:pPr>
    </w:p>
    <w:p w14:paraId="78F97FF8" w14:textId="4F81D778" w:rsidR="00CA1535" w:rsidRDefault="002C4119">
      <w:pPr>
        <w:rPr>
          <w:sz w:val="28"/>
          <w:szCs w:val="28"/>
        </w:rPr>
      </w:pPr>
      <w:r>
        <w:rPr>
          <w:sz w:val="28"/>
          <w:szCs w:val="28"/>
        </w:rPr>
        <w:t xml:space="preserve">Coverage you </w:t>
      </w:r>
      <w:r w:rsidR="007D74B3">
        <w:rPr>
          <w:sz w:val="28"/>
          <w:szCs w:val="28"/>
        </w:rPr>
        <w:t>W</w:t>
      </w:r>
      <w:r>
        <w:rPr>
          <w:sz w:val="28"/>
          <w:szCs w:val="28"/>
        </w:rPr>
        <w:t>ant</w:t>
      </w:r>
      <w:r w:rsidR="00CA1535">
        <w:rPr>
          <w:sz w:val="28"/>
          <w:szCs w:val="28"/>
        </w:rPr>
        <w:t xml:space="preserve"> </w:t>
      </w:r>
    </w:p>
    <w:p w14:paraId="5CDF1DAB" w14:textId="177CA670" w:rsidR="00CA1535" w:rsidRDefault="007D74B3" w:rsidP="002C4119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</w:t>
      </w:r>
      <w:r w:rsidR="002C4119">
        <w:rPr>
          <w:sz w:val="28"/>
          <w:szCs w:val="28"/>
        </w:rPr>
        <w:t>Priced Right</w:t>
      </w:r>
      <w:r w:rsidR="00CA1535">
        <w:rPr>
          <w:sz w:val="28"/>
          <w:szCs w:val="28"/>
        </w:rPr>
        <w:t xml:space="preserve"> </w:t>
      </w:r>
    </w:p>
    <w:p w14:paraId="623A2BA4" w14:textId="77777777" w:rsidR="007D74B3" w:rsidRDefault="007D74B3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Good Advice</w:t>
      </w:r>
    </w:p>
    <w:p w14:paraId="7927D5F4" w14:textId="54608828" w:rsidR="00CA1535" w:rsidRDefault="007D74B3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</w:t>
      </w:r>
      <w:r w:rsidR="002C4119">
        <w:rPr>
          <w:sz w:val="28"/>
          <w:szCs w:val="28"/>
        </w:rPr>
        <w:t>When</w:t>
      </w:r>
      <w:r>
        <w:rPr>
          <w:sz w:val="28"/>
          <w:szCs w:val="28"/>
        </w:rPr>
        <w:t>,</w:t>
      </w:r>
      <w:r w:rsidR="002C4119">
        <w:rPr>
          <w:sz w:val="28"/>
          <w:szCs w:val="28"/>
        </w:rPr>
        <w:t xml:space="preserve"> and </w:t>
      </w:r>
      <w:r>
        <w:rPr>
          <w:sz w:val="28"/>
          <w:szCs w:val="28"/>
        </w:rPr>
        <w:t>H</w:t>
      </w:r>
      <w:r w:rsidR="002C4119">
        <w:rPr>
          <w:sz w:val="28"/>
          <w:szCs w:val="28"/>
        </w:rPr>
        <w:t>ow</w:t>
      </w:r>
      <w:r>
        <w:rPr>
          <w:sz w:val="28"/>
          <w:szCs w:val="28"/>
        </w:rPr>
        <w:t>,</w:t>
      </w:r>
      <w:r w:rsidR="002C4119">
        <w:rPr>
          <w:sz w:val="28"/>
          <w:szCs w:val="28"/>
        </w:rPr>
        <w:t xml:space="preserve"> you need us</w:t>
      </w:r>
      <w:r w:rsidR="00CA1535">
        <w:rPr>
          <w:sz w:val="28"/>
          <w:szCs w:val="28"/>
        </w:rPr>
        <w:t>.</w:t>
      </w:r>
    </w:p>
    <w:p w14:paraId="0847E0EA" w14:textId="77777777" w:rsidR="00CA1535" w:rsidRDefault="00CA1535">
      <w:pPr>
        <w:rPr>
          <w:sz w:val="28"/>
          <w:szCs w:val="28"/>
        </w:rPr>
      </w:pPr>
    </w:p>
    <w:p w14:paraId="488C1A71" w14:textId="43B83DD4" w:rsidR="00B367A2" w:rsidRDefault="007D74B3">
      <w:pPr>
        <w:rPr>
          <w:sz w:val="28"/>
          <w:szCs w:val="28"/>
        </w:rPr>
      </w:pPr>
      <w:r>
        <w:rPr>
          <w:sz w:val="28"/>
          <w:szCs w:val="28"/>
        </w:rPr>
        <w:t xml:space="preserve">             </w:t>
      </w:r>
      <w:r w:rsidR="002C4119">
        <w:rPr>
          <w:sz w:val="28"/>
          <w:szCs w:val="28"/>
        </w:rPr>
        <w:t xml:space="preserve">Our goals – Easy to work with </w:t>
      </w:r>
      <w:r w:rsidR="002C4119" w:rsidRPr="002C4119">
        <w:rPr>
          <w:sz w:val="28"/>
          <w:szCs w:val="28"/>
          <w:u w:val="single"/>
        </w:rPr>
        <w:t>and</w:t>
      </w:r>
      <w:r w:rsidR="002C4119">
        <w:rPr>
          <w:sz w:val="28"/>
          <w:szCs w:val="28"/>
        </w:rPr>
        <w:t xml:space="preserve"> a good experience for you!</w:t>
      </w:r>
    </w:p>
    <w:p w14:paraId="09551204" w14:textId="2E1615D2" w:rsidR="007D74B3" w:rsidRDefault="007D74B3">
      <w:pPr>
        <w:rPr>
          <w:sz w:val="28"/>
          <w:szCs w:val="28"/>
        </w:rPr>
      </w:pPr>
      <w:r w:rsidRPr="00B367A2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7CEBE1" wp14:editId="7767D68D">
                <wp:simplePos x="0" y="0"/>
                <wp:positionH relativeFrom="margin">
                  <wp:posOffset>-47625</wp:posOffset>
                </wp:positionH>
                <wp:positionV relativeFrom="paragraph">
                  <wp:posOffset>369570</wp:posOffset>
                </wp:positionV>
                <wp:extent cx="5915025" cy="13239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323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01D2A" w14:textId="77777777" w:rsidR="00B367A2" w:rsidRPr="00B367A2" w:rsidRDefault="00B367A2" w:rsidP="00B367A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C6BAEB3" w14:textId="77777777" w:rsidR="00817DDC" w:rsidRDefault="00B367A2" w:rsidP="00817DDC">
                            <w:pPr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B367A2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Our existence is solely dependent on our</w:t>
                            </w:r>
                            <w:r w:rsidR="00817DDC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 xml:space="preserve"> clients and their satisfaction.</w:t>
                            </w:r>
                          </w:p>
                          <w:p w14:paraId="1A19C5B9" w14:textId="77777777" w:rsidR="00B367A2" w:rsidRPr="00B367A2" w:rsidRDefault="00817DDC" w:rsidP="00817DDC">
                            <w:pPr>
                              <w:jc w:val="center"/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L</w:t>
                            </w:r>
                            <w:r w:rsidR="00B367A2" w:rsidRPr="00B367A2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et us he</w:t>
                            </w: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lp you, by getting to know you</w:t>
                            </w:r>
                            <w:r w:rsidR="00EF157B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9C302A0" w14:textId="77777777" w:rsidR="00B367A2" w:rsidRDefault="00B367A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CEB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75pt;margin-top:29.1pt;width:465.75pt;height:104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">
                <v:textbox>
                  <w:txbxContent>
                    <w:p w14:paraId="51001D2A" w14:textId="77777777" w:rsidR="00B367A2" w:rsidRPr="00B367A2" w:rsidRDefault="00B367A2" w:rsidP="00B367A2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0C6BAEB3" w14:textId="77777777" w:rsidR="00817DDC" w:rsidRDefault="00B367A2" w:rsidP="00817DDC">
                      <w:pPr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 w:rsidRPr="00B367A2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Our existence is solely dependent on our</w:t>
                      </w:r>
                      <w:r w:rsidR="00817DDC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 xml:space="preserve"> clients and their satisfaction.</w:t>
                      </w:r>
                    </w:p>
                    <w:p w14:paraId="1A19C5B9" w14:textId="77777777" w:rsidR="00B367A2" w:rsidRPr="00B367A2" w:rsidRDefault="00817DDC" w:rsidP="00817DDC">
                      <w:pPr>
                        <w:jc w:val="center"/>
                        <w:rPr>
                          <w:rFonts w:cstheme="min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L</w:t>
                      </w:r>
                      <w:r w:rsidR="00B367A2" w:rsidRPr="00B367A2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et us he</w:t>
                      </w:r>
                      <w:r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lp you, by getting to know you</w:t>
                      </w:r>
                      <w:r w:rsidR="00EF157B"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cstheme="minorHAnsi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9C302A0" w14:textId="77777777" w:rsidR="00B367A2" w:rsidRDefault="00B367A2"/>
                  </w:txbxContent>
                </v:textbox>
                <w10:wrap type="square" anchorx="margin"/>
              </v:shape>
            </w:pict>
          </mc:Fallback>
        </mc:AlternateContent>
      </w:r>
    </w:p>
    <w:p w14:paraId="41DF4C0C" w14:textId="77777777" w:rsidR="00B367A2" w:rsidRDefault="00B367A2">
      <w:pPr>
        <w:rPr>
          <w:sz w:val="28"/>
          <w:szCs w:val="28"/>
        </w:rPr>
      </w:pPr>
    </w:p>
    <w:p w14:paraId="2E7550E3" w14:textId="77777777" w:rsidR="00817DDC" w:rsidRDefault="00817DDC">
      <w:pPr>
        <w:rPr>
          <w:sz w:val="28"/>
          <w:szCs w:val="28"/>
        </w:rPr>
      </w:pPr>
    </w:p>
    <w:p w14:paraId="65ACD6D9" w14:textId="77777777" w:rsidR="00CA1535" w:rsidRPr="00F50E25" w:rsidRDefault="00CA1535" w:rsidP="00CA1535">
      <w:pPr>
        <w:rPr>
          <w:i/>
        </w:rPr>
      </w:pPr>
      <w:r w:rsidRPr="00F50E25">
        <w:rPr>
          <w:i/>
        </w:rPr>
        <w:t xml:space="preserve">“An investment </w:t>
      </w:r>
      <w:r w:rsidR="001E588F" w:rsidRPr="00F50E25">
        <w:rPr>
          <w:i/>
        </w:rPr>
        <w:t>in</w:t>
      </w:r>
      <w:r w:rsidRPr="00F50E25">
        <w:rPr>
          <w:i/>
        </w:rPr>
        <w:t xml:space="preserve"> knowledge still yields the best returns.”</w:t>
      </w:r>
    </w:p>
    <w:p w14:paraId="32BB407D" w14:textId="77777777" w:rsidR="00CA1535" w:rsidRDefault="00CA1535" w:rsidP="00817DDC">
      <w:pPr>
        <w:spacing w:after="0" w:line="240" w:lineRule="auto"/>
      </w:pPr>
      <w:r>
        <w:t xml:space="preserve">                                                   </w:t>
      </w:r>
      <w:r w:rsidR="000C1463">
        <w:t xml:space="preserve">                      </w:t>
      </w:r>
    </w:p>
    <w:p w14:paraId="54A5C656" w14:textId="77777777" w:rsidR="00CA1535" w:rsidRPr="00F50E25" w:rsidRDefault="00CA1535" w:rsidP="00CA1535">
      <w:pPr>
        <w:rPr>
          <w:i/>
        </w:rPr>
      </w:pPr>
      <w:r w:rsidRPr="00F50E25">
        <w:rPr>
          <w:i/>
        </w:rPr>
        <w:t>“The bitterness of poor quality remains long after the sweetness of low price is forgotten.”</w:t>
      </w:r>
    </w:p>
    <w:p w14:paraId="76B6C3A8" w14:textId="77777777" w:rsidR="00CA1535" w:rsidRPr="00CA1535" w:rsidRDefault="00817DDC" w:rsidP="00CA153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F157B">
        <w:tab/>
        <w:t xml:space="preserve">Quotes by: </w:t>
      </w:r>
      <w:r>
        <w:t xml:space="preserve"> Ben Franklin</w:t>
      </w:r>
    </w:p>
    <w:sectPr w:rsidR="00CA1535" w:rsidRPr="00CA15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A6C74"/>
    <w:multiLevelType w:val="hybridMultilevel"/>
    <w:tmpl w:val="F804422E"/>
    <w:lvl w:ilvl="0" w:tplc="B454ABE4">
      <w:numFmt w:val="bullet"/>
      <w:lvlText w:val="-"/>
      <w:lvlJc w:val="left"/>
      <w:pPr>
        <w:ind w:left="267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1" w15:restartNumberingAfterBreak="0">
    <w:nsid w:val="39314A2A"/>
    <w:multiLevelType w:val="hybridMultilevel"/>
    <w:tmpl w:val="04545308"/>
    <w:lvl w:ilvl="0" w:tplc="59044882">
      <w:start w:val="8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30C89"/>
    <w:multiLevelType w:val="hybridMultilevel"/>
    <w:tmpl w:val="6078674C"/>
    <w:lvl w:ilvl="0" w:tplc="641A931E">
      <w:start w:val="8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F5764"/>
    <w:multiLevelType w:val="hybridMultilevel"/>
    <w:tmpl w:val="F074479C"/>
    <w:lvl w:ilvl="0" w:tplc="C18E090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F772E0"/>
    <w:multiLevelType w:val="hybridMultilevel"/>
    <w:tmpl w:val="43403B5A"/>
    <w:lvl w:ilvl="0" w:tplc="4CDAC3C8">
      <w:numFmt w:val="bullet"/>
      <w:lvlText w:val=""/>
      <w:lvlJc w:val="left"/>
      <w:pPr>
        <w:ind w:left="27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" w15:restartNumberingAfterBreak="0">
    <w:nsid w:val="755F10F9"/>
    <w:multiLevelType w:val="hybridMultilevel"/>
    <w:tmpl w:val="2182CE38"/>
    <w:lvl w:ilvl="0" w:tplc="B1E080D6">
      <w:numFmt w:val="bullet"/>
      <w:lvlText w:val=""/>
      <w:lvlJc w:val="left"/>
      <w:pPr>
        <w:ind w:left="3015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I2NbCwNLY0NbFU0lEKTi0uzszPAykwqgUAYM4+kCwAAAA="/>
  </w:docVars>
  <w:rsids>
    <w:rsidRoot w:val="00CA1535"/>
    <w:rsid w:val="000C1463"/>
    <w:rsid w:val="001E588F"/>
    <w:rsid w:val="002C4119"/>
    <w:rsid w:val="003854B5"/>
    <w:rsid w:val="00407371"/>
    <w:rsid w:val="00423229"/>
    <w:rsid w:val="004315F6"/>
    <w:rsid w:val="005F2708"/>
    <w:rsid w:val="007065DE"/>
    <w:rsid w:val="007D74B3"/>
    <w:rsid w:val="00817DDC"/>
    <w:rsid w:val="00B367A2"/>
    <w:rsid w:val="00C03EA1"/>
    <w:rsid w:val="00CA1535"/>
    <w:rsid w:val="00EF157B"/>
    <w:rsid w:val="00F50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139DF"/>
  <w15:chartTrackingRefBased/>
  <w15:docId w15:val="{1E0F61AC-2290-4FED-A514-992D13B2E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1535"/>
  </w:style>
  <w:style w:type="paragraph" w:styleId="Heading1">
    <w:name w:val="heading 1"/>
    <w:basedOn w:val="Normal"/>
    <w:next w:val="Normal"/>
    <w:link w:val="Heading1Char"/>
    <w:uiPriority w:val="9"/>
    <w:qFormat/>
    <w:rsid w:val="00CA153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153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535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53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53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53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535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53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535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535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535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535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535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535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535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535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535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535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1535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A1535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A1535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535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1535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A1535"/>
    <w:rPr>
      <w:b/>
      <w:bCs/>
    </w:rPr>
  </w:style>
  <w:style w:type="character" w:styleId="Emphasis">
    <w:name w:val="Emphasis"/>
    <w:basedOn w:val="DefaultParagraphFont"/>
    <w:uiPriority w:val="20"/>
    <w:qFormat/>
    <w:rsid w:val="00CA1535"/>
    <w:rPr>
      <w:i/>
      <w:iCs/>
    </w:rPr>
  </w:style>
  <w:style w:type="paragraph" w:styleId="NoSpacing">
    <w:name w:val="No Spacing"/>
    <w:uiPriority w:val="1"/>
    <w:qFormat/>
    <w:rsid w:val="00CA153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A1535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A1535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535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535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A153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A153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A153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A1535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A1535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1535"/>
    <w:pPr>
      <w:outlineLvl w:val="9"/>
    </w:pPr>
  </w:style>
  <w:style w:type="paragraph" w:styleId="ListParagraph">
    <w:name w:val="List Paragraph"/>
    <w:basedOn w:val="Normal"/>
    <w:uiPriority w:val="34"/>
    <w:qFormat/>
    <w:rsid w:val="00CA15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4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Daniels</dc:creator>
  <cp:keywords/>
  <dc:description/>
  <cp:lastModifiedBy>Paul Breeding</cp:lastModifiedBy>
  <cp:revision>2</cp:revision>
  <cp:lastPrinted>2017-01-25T18:39:00Z</cp:lastPrinted>
  <dcterms:created xsi:type="dcterms:W3CDTF">2019-01-30T16:40:00Z</dcterms:created>
  <dcterms:modified xsi:type="dcterms:W3CDTF">2019-01-30T16:40:00Z</dcterms:modified>
</cp:coreProperties>
</file>